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523A063E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461A45">
        <w:rPr>
          <w:rFonts w:eastAsia="Times New Roman" w:cstheme="minorHAnsi"/>
          <w:b/>
          <w:color w:val="181717"/>
          <w:sz w:val="28"/>
          <w:szCs w:val="28"/>
        </w:rPr>
        <w:t>1</w:t>
      </w:r>
      <w:r w:rsidR="00167D6D">
        <w:rPr>
          <w:rFonts w:eastAsia="Times New Roman" w:cstheme="minorHAnsi"/>
          <w:b/>
          <w:color w:val="181717"/>
          <w:sz w:val="28"/>
          <w:szCs w:val="28"/>
        </w:rPr>
        <w:t>3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167D6D">
        <w:rPr>
          <w:rFonts w:eastAsia="Times New Roman" w:cstheme="minorHAnsi"/>
          <w:b/>
          <w:color w:val="181717"/>
          <w:sz w:val="28"/>
          <w:szCs w:val="28"/>
        </w:rPr>
        <w:t>Capacitance and Capacitor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5F136D9B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3213AC">
        <w:t>Capacitance, Capacitor Construction and Operation, and Factors of Capacitance</w:t>
      </w:r>
    </w:p>
    <w:p w14:paraId="13145BB6" w14:textId="09DCBB51" w:rsidR="008F46C1" w:rsidRDefault="003A5A9C" w:rsidP="004637B0">
      <w:pPr>
        <w:spacing w:after="0"/>
        <w:ind w:left="450" w:right="-810"/>
      </w:pPr>
      <w:r>
        <w:t xml:space="preserve">2. </w:t>
      </w:r>
      <w:r w:rsidR="003213AC">
        <w:t>Uses for Capacitors and Capacitors in Circuits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FCD23D9" w14:textId="4A833896" w:rsidR="00882D74" w:rsidRDefault="00CB7645" w:rsidP="00167D6D">
      <w:pPr>
        <w:spacing w:after="0"/>
        <w:ind w:left="446" w:right="-806"/>
      </w:pPr>
      <w:r>
        <w:t xml:space="preserve">1. </w:t>
      </w:r>
      <w:r w:rsidR="00167D6D">
        <w:t>Explain capacitance and the construction and operation of capacitors, and factors of capacitance.</w:t>
      </w:r>
    </w:p>
    <w:p w14:paraId="54B9092E" w14:textId="569FEB12" w:rsidR="00071786" w:rsidRDefault="00CB7645" w:rsidP="00167D6D">
      <w:pPr>
        <w:spacing w:after="0"/>
        <w:ind w:left="446" w:right="-806"/>
      </w:pPr>
      <w:r>
        <w:t xml:space="preserve">2. </w:t>
      </w:r>
      <w:r w:rsidR="00167D6D">
        <w:t>Explain the uses of capacitors and discuss capacitors in series and parallel circuits.</w:t>
      </w:r>
    </w:p>
    <w:p w14:paraId="55695049" w14:textId="1A728D45" w:rsidR="00DF2F45" w:rsidRPr="00DF2F45" w:rsidRDefault="00F25410" w:rsidP="00D51E3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6156434" w14:textId="3A08D004" w:rsidR="00701BDC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D70C1C" w:rsidRPr="00D70C1C">
        <w:t>Blower Motor Radio Noise</w:t>
      </w:r>
    </w:p>
    <w:bookmarkEnd w:id="0"/>
    <w:p w14:paraId="233C5FC8" w14:textId="30BBE397" w:rsidR="008F46C1" w:rsidRDefault="00D70C1C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129387B8" w:rsidR="008F46C1" w:rsidRDefault="00D70C1C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2C81C9C1" w:rsidR="008F46C1" w:rsidRDefault="00D70C1C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6743C02C" w:rsidR="00D524C5" w:rsidRDefault="00D70C1C" w:rsidP="004637B0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36311A2" w14:textId="77777777" w:rsidR="00D70C1C" w:rsidRDefault="00D70C1C" w:rsidP="004637B0">
      <w:pPr>
        <w:spacing w:after="0"/>
        <w:ind w:left="450" w:right="-810"/>
      </w:pPr>
      <w:r w:rsidRPr="00D70C1C">
        <w:t>1. Task Sheet: Blower Motor Radio Noise</w:t>
      </w:r>
    </w:p>
    <w:p w14:paraId="2F329926" w14:textId="15E45379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17298DA3" w14:textId="77777777" w:rsidR="00D70C1C" w:rsidRDefault="00D70C1C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779BC199" w14:textId="77777777" w:rsidR="00C13A68" w:rsidRDefault="00C13A6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3B2BB" w14:textId="77777777" w:rsidR="0005127F" w:rsidRDefault="0005127F" w:rsidP="00E43A7A">
      <w:pPr>
        <w:spacing w:after="0" w:line="240" w:lineRule="auto"/>
      </w:pPr>
      <w:r>
        <w:separator/>
      </w:r>
    </w:p>
  </w:endnote>
  <w:endnote w:type="continuationSeparator" w:id="0">
    <w:p w14:paraId="2B73397F" w14:textId="77777777" w:rsidR="0005127F" w:rsidRDefault="0005127F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E431C" w14:textId="77777777" w:rsidR="0005127F" w:rsidRDefault="0005127F" w:rsidP="00E43A7A">
      <w:pPr>
        <w:spacing w:after="0" w:line="240" w:lineRule="auto"/>
      </w:pPr>
      <w:r>
        <w:separator/>
      </w:r>
    </w:p>
  </w:footnote>
  <w:footnote w:type="continuationSeparator" w:id="0">
    <w:p w14:paraId="7906C47F" w14:textId="77777777" w:rsidR="0005127F" w:rsidRDefault="0005127F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4FAPZ1d2ktAAAA"/>
  </w:docVars>
  <w:rsids>
    <w:rsidRoot w:val="00DF2F45"/>
    <w:rsid w:val="000014F8"/>
    <w:rsid w:val="00002F88"/>
    <w:rsid w:val="0001541D"/>
    <w:rsid w:val="00016365"/>
    <w:rsid w:val="00016515"/>
    <w:rsid w:val="0002172D"/>
    <w:rsid w:val="00023A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C07A6"/>
    <w:rsid w:val="000C6299"/>
    <w:rsid w:val="000E2805"/>
    <w:rsid w:val="000E2C6C"/>
    <w:rsid w:val="000E7539"/>
    <w:rsid w:val="00110CF6"/>
    <w:rsid w:val="0011718F"/>
    <w:rsid w:val="00123D4E"/>
    <w:rsid w:val="0013250E"/>
    <w:rsid w:val="00133D25"/>
    <w:rsid w:val="00136257"/>
    <w:rsid w:val="00167D6D"/>
    <w:rsid w:val="001D570B"/>
    <w:rsid w:val="001E6BE6"/>
    <w:rsid w:val="001F7A1E"/>
    <w:rsid w:val="00250C2D"/>
    <w:rsid w:val="00291607"/>
    <w:rsid w:val="00296A45"/>
    <w:rsid w:val="0029759D"/>
    <w:rsid w:val="002A0BBD"/>
    <w:rsid w:val="002B7FEB"/>
    <w:rsid w:val="002D6E8C"/>
    <w:rsid w:val="002E11C1"/>
    <w:rsid w:val="003064C0"/>
    <w:rsid w:val="003213AC"/>
    <w:rsid w:val="00351417"/>
    <w:rsid w:val="00364991"/>
    <w:rsid w:val="0039266A"/>
    <w:rsid w:val="003A5A9C"/>
    <w:rsid w:val="003D0578"/>
    <w:rsid w:val="003D5A90"/>
    <w:rsid w:val="003E50C1"/>
    <w:rsid w:val="003E52D4"/>
    <w:rsid w:val="004011C3"/>
    <w:rsid w:val="0040292E"/>
    <w:rsid w:val="00430982"/>
    <w:rsid w:val="00431A46"/>
    <w:rsid w:val="00457A06"/>
    <w:rsid w:val="00460C4E"/>
    <w:rsid w:val="00461A45"/>
    <w:rsid w:val="004637B0"/>
    <w:rsid w:val="00464DF1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3211D"/>
    <w:rsid w:val="00533A39"/>
    <w:rsid w:val="00535A37"/>
    <w:rsid w:val="00547AF6"/>
    <w:rsid w:val="00572C8B"/>
    <w:rsid w:val="005868EC"/>
    <w:rsid w:val="005A079C"/>
    <w:rsid w:val="005B3717"/>
    <w:rsid w:val="005E3067"/>
    <w:rsid w:val="006040F9"/>
    <w:rsid w:val="00620E1C"/>
    <w:rsid w:val="00627C56"/>
    <w:rsid w:val="00641B95"/>
    <w:rsid w:val="00642E5D"/>
    <w:rsid w:val="00643D46"/>
    <w:rsid w:val="00662A68"/>
    <w:rsid w:val="00692749"/>
    <w:rsid w:val="00696D9C"/>
    <w:rsid w:val="00696F56"/>
    <w:rsid w:val="006C5C8F"/>
    <w:rsid w:val="00701BDC"/>
    <w:rsid w:val="00723978"/>
    <w:rsid w:val="007636D7"/>
    <w:rsid w:val="007B00EC"/>
    <w:rsid w:val="007C16D5"/>
    <w:rsid w:val="007C1A7E"/>
    <w:rsid w:val="007C5C45"/>
    <w:rsid w:val="008253C6"/>
    <w:rsid w:val="0085332D"/>
    <w:rsid w:val="00857B88"/>
    <w:rsid w:val="00882D74"/>
    <w:rsid w:val="008834DD"/>
    <w:rsid w:val="00892203"/>
    <w:rsid w:val="008A6DBD"/>
    <w:rsid w:val="008D0598"/>
    <w:rsid w:val="008F46C1"/>
    <w:rsid w:val="00923D28"/>
    <w:rsid w:val="009268E1"/>
    <w:rsid w:val="0092799E"/>
    <w:rsid w:val="0093258C"/>
    <w:rsid w:val="00932940"/>
    <w:rsid w:val="009460BE"/>
    <w:rsid w:val="00957F05"/>
    <w:rsid w:val="0096693B"/>
    <w:rsid w:val="00974A08"/>
    <w:rsid w:val="009C69F8"/>
    <w:rsid w:val="009D2A57"/>
    <w:rsid w:val="009D4174"/>
    <w:rsid w:val="009E77DF"/>
    <w:rsid w:val="009F3062"/>
    <w:rsid w:val="00A0293B"/>
    <w:rsid w:val="00A53C60"/>
    <w:rsid w:val="00A54E3D"/>
    <w:rsid w:val="00A66142"/>
    <w:rsid w:val="00A764B2"/>
    <w:rsid w:val="00A868F1"/>
    <w:rsid w:val="00AA7C0A"/>
    <w:rsid w:val="00AD289A"/>
    <w:rsid w:val="00AF6F93"/>
    <w:rsid w:val="00B05659"/>
    <w:rsid w:val="00B2457C"/>
    <w:rsid w:val="00B26AC2"/>
    <w:rsid w:val="00B37AE6"/>
    <w:rsid w:val="00B52BE8"/>
    <w:rsid w:val="00B5647C"/>
    <w:rsid w:val="00B614AC"/>
    <w:rsid w:val="00B67969"/>
    <w:rsid w:val="00B723D2"/>
    <w:rsid w:val="00B83EF3"/>
    <w:rsid w:val="00B932D5"/>
    <w:rsid w:val="00B95B75"/>
    <w:rsid w:val="00B97438"/>
    <w:rsid w:val="00BA3D3F"/>
    <w:rsid w:val="00BB1DB0"/>
    <w:rsid w:val="00BB438C"/>
    <w:rsid w:val="00BC3076"/>
    <w:rsid w:val="00BC3391"/>
    <w:rsid w:val="00BE0E50"/>
    <w:rsid w:val="00BE4C88"/>
    <w:rsid w:val="00BE6A3B"/>
    <w:rsid w:val="00C13A68"/>
    <w:rsid w:val="00C15C66"/>
    <w:rsid w:val="00C161A4"/>
    <w:rsid w:val="00C22D90"/>
    <w:rsid w:val="00C3161B"/>
    <w:rsid w:val="00C36439"/>
    <w:rsid w:val="00C3797A"/>
    <w:rsid w:val="00C53C8E"/>
    <w:rsid w:val="00C547CD"/>
    <w:rsid w:val="00C614AB"/>
    <w:rsid w:val="00C65FB8"/>
    <w:rsid w:val="00C82643"/>
    <w:rsid w:val="00CA02F9"/>
    <w:rsid w:val="00CA1EC5"/>
    <w:rsid w:val="00CB7645"/>
    <w:rsid w:val="00CC06DE"/>
    <w:rsid w:val="00CF2331"/>
    <w:rsid w:val="00D40A60"/>
    <w:rsid w:val="00D51E35"/>
    <w:rsid w:val="00D524C5"/>
    <w:rsid w:val="00D70C1C"/>
    <w:rsid w:val="00DA1A6E"/>
    <w:rsid w:val="00DA491F"/>
    <w:rsid w:val="00DB5275"/>
    <w:rsid w:val="00DC68C1"/>
    <w:rsid w:val="00DD2E44"/>
    <w:rsid w:val="00DE385A"/>
    <w:rsid w:val="00DF2F45"/>
    <w:rsid w:val="00E202C9"/>
    <w:rsid w:val="00E4311A"/>
    <w:rsid w:val="00E43A7A"/>
    <w:rsid w:val="00E75E47"/>
    <w:rsid w:val="00E90D74"/>
    <w:rsid w:val="00E9309E"/>
    <w:rsid w:val="00EC18F8"/>
    <w:rsid w:val="00EE0C80"/>
    <w:rsid w:val="00EE5E17"/>
    <w:rsid w:val="00EE5E4D"/>
    <w:rsid w:val="00F008E4"/>
    <w:rsid w:val="00F03911"/>
    <w:rsid w:val="00F2511E"/>
    <w:rsid w:val="00F25410"/>
    <w:rsid w:val="00F90D87"/>
    <w:rsid w:val="00FC06DD"/>
    <w:rsid w:val="00FC0D97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A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2</cp:revision>
  <cp:lastPrinted>2022-04-04T14:39:00Z</cp:lastPrinted>
  <dcterms:created xsi:type="dcterms:W3CDTF">2019-12-09T16:24:00Z</dcterms:created>
  <dcterms:modified xsi:type="dcterms:W3CDTF">2022-04-04T14:39:00Z</dcterms:modified>
</cp:coreProperties>
</file>